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A6314" w14:textId="77777777" w:rsidR="0003090D" w:rsidRPr="00A2474C" w:rsidRDefault="0003090D" w:rsidP="00A2474C">
      <w:pPr>
        <w:pStyle w:val="Heading1"/>
      </w:pPr>
      <w:r w:rsidRPr="00A2474C">
        <w:t>COUNCIL ON SOCIAL WORK EDUCATION - FORM AS 4(B) </w:t>
      </w:r>
    </w:p>
    <w:p w14:paraId="1727A121" w14:textId="035AC0A1" w:rsidR="0003090D" w:rsidRPr="00A2474C" w:rsidRDefault="0003090D" w:rsidP="00A2474C">
      <w:pPr>
        <w:pStyle w:val="Heading1"/>
      </w:pPr>
      <w:r w:rsidRPr="00A2474C">
        <w:t> (</w:t>
      </w:r>
      <w:r w:rsidR="00E5542E" w:rsidRPr="00A2474C">
        <w:t>UNIVERSITY OF NORTH FLORIDA</w:t>
      </w:r>
      <w:r w:rsidRPr="00A2474C">
        <w:t>) BACCALAUREATE SOCIAL WORK PROGRAM </w:t>
      </w:r>
    </w:p>
    <w:p w14:paraId="665D1E91" w14:textId="024EA160" w:rsidR="0003090D" w:rsidRPr="00A2474C" w:rsidRDefault="0003090D" w:rsidP="00A2474C">
      <w:pPr>
        <w:pStyle w:val="Heading1"/>
      </w:pPr>
      <w:r w:rsidRPr="00A2474C">
        <w:t>ASSESSMENT OF STUDENT LEARNING OUTCOMES </w:t>
      </w:r>
    </w:p>
    <w:p w14:paraId="7CB042C7" w14:textId="602B6EDF" w:rsidR="5EE1C256" w:rsidRPr="00871D43" w:rsidRDefault="5EE1C256" w:rsidP="00871D43">
      <w:pPr>
        <w:spacing w:after="0" w:line="240" w:lineRule="auto"/>
        <w:rPr>
          <w:rFonts w:ascii="Arial" w:eastAsia="Calibri" w:hAnsi="Arial" w:cs="Arial"/>
          <w:b/>
          <w:bCs/>
        </w:rPr>
      </w:pPr>
    </w:p>
    <w:p w14:paraId="6F43F565" w14:textId="04B5E486" w:rsidR="008A4058" w:rsidRPr="00B979F0" w:rsidRDefault="008A4058" w:rsidP="7C5423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906D62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B)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="329B5768" w:rsidRPr="00B979F0">
        <w:rPr>
          <w:rFonts w:ascii="Arial" w:eastAsia="Calibri" w:hAnsi="Arial" w:cs="Arial"/>
          <w:spacing w:val="-3"/>
        </w:rPr>
        <w:t xml:space="preserve">A form required for </w:t>
      </w:r>
      <w:r w:rsidR="009567D8">
        <w:rPr>
          <w:rFonts w:ascii="Arial" w:eastAsia="Calibri" w:hAnsi="Arial" w:cs="Arial"/>
          <w:spacing w:val="-3"/>
        </w:rPr>
        <w:t>R</w:t>
      </w:r>
      <w:r w:rsidR="329B5768" w:rsidRPr="00B979F0">
        <w:rPr>
          <w:rFonts w:ascii="Arial" w:eastAsia="Calibri" w:hAnsi="Arial" w:cs="Arial"/>
          <w:spacing w:val="-3"/>
        </w:rPr>
        <w:t>ea</w:t>
      </w:r>
      <w:r w:rsidR="5EE1C256" w:rsidRPr="00B979F0">
        <w:rPr>
          <w:rFonts w:ascii="Arial" w:eastAsia="Calibri" w:hAnsi="Arial" w:cs="Arial"/>
          <w:spacing w:val="-3"/>
        </w:rPr>
        <w:t xml:space="preserve">ffirmation, </w:t>
      </w:r>
      <w:r w:rsidR="00CD45BA">
        <w:rPr>
          <w:rFonts w:ascii="Arial" w:eastAsia="Calibri" w:hAnsi="Arial" w:cs="Arial"/>
          <w:spacing w:val="-3"/>
        </w:rPr>
        <w:t>C</w:t>
      </w:r>
      <w:r w:rsidR="5EE1C256" w:rsidRPr="00B979F0">
        <w:rPr>
          <w:rFonts w:ascii="Arial" w:eastAsia="Calibri" w:hAnsi="Arial" w:cs="Arial"/>
          <w:spacing w:val="-3"/>
        </w:rPr>
        <w:t xml:space="preserve">andidacy, and ongoing compliance per AS 4.0.3. </w:t>
      </w:r>
      <w:r w:rsidRPr="00B979F0">
        <w:rPr>
          <w:rFonts w:ascii="Arial" w:eastAsia="Calibri" w:hAnsi="Arial" w:cs="Arial"/>
          <w:spacing w:val="-3"/>
        </w:rPr>
        <w:t xml:space="preserve">  </w:t>
      </w:r>
    </w:p>
    <w:p w14:paraId="1CC3B0F3" w14:textId="730D6BDF" w:rsidR="7C5423DE" w:rsidRPr="00A848FE" w:rsidRDefault="7C5423DE" w:rsidP="006F741B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64F02CB1" w14:textId="3894D1E4" w:rsidR="005E42B1" w:rsidRPr="00A2474C" w:rsidRDefault="00480106" w:rsidP="00A2474C">
      <w:pPr>
        <w:pStyle w:val="Heading2"/>
        <w:jc w:val="center"/>
      </w:pPr>
      <w:r w:rsidRPr="00A2474C">
        <w:t xml:space="preserve">Submitting Form AS 4 for </w:t>
      </w:r>
      <w:r w:rsidR="005E42B1" w:rsidRPr="00A2474C">
        <w:t>Reaffirmation</w:t>
      </w:r>
      <w:r w:rsidR="005C2F03" w:rsidRPr="00A2474C">
        <w:t xml:space="preserve"> </w:t>
      </w:r>
      <w:r w:rsidR="005E42B1" w:rsidRPr="00A2474C">
        <w:t>Self-Study</w:t>
      </w:r>
      <w:r w:rsidR="005C2F03" w:rsidRPr="00A2474C">
        <w:t xml:space="preserve"> &amp; Candidacy Benchmarks</w:t>
      </w:r>
    </w:p>
    <w:p w14:paraId="4044DB30" w14:textId="77777777" w:rsidR="00775DDC" w:rsidRPr="00CD45BA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1D2A0912" w14:textId="0F646D0B" w:rsidR="008A4058" w:rsidRDefault="008A4058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>This form is used to assist the COA in the evaluation of the program’s compliance with the accreditation standard below:</w:t>
      </w:r>
    </w:p>
    <w:p w14:paraId="1AB7E656" w14:textId="77777777" w:rsidR="00572ECE" w:rsidRPr="00B979F0" w:rsidRDefault="00572ECE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62D097B0" w14:textId="621B09A8" w:rsidR="008A4058" w:rsidRPr="00B979F0" w:rsidRDefault="008A4058" w:rsidP="00BB7B85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 w:rsidR="00906D62"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7758185F" w14:textId="77777777" w:rsidR="008A4058" w:rsidRPr="00B979F0" w:rsidRDefault="008A4058" w:rsidP="008A4058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564631B" w14:textId="4FAD2745" w:rsidR="00821BBF" w:rsidRDefault="008A4058" w:rsidP="00821BBF">
      <w:pPr>
        <w:spacing w:after="0" w:line="240" w:lineRule="auto"/>
      </w:pPr>
      <w:r w:rsidRPr="00B979F0">
        <w:rPr>
          <w:rFonts w:ascii="Arial" w:eastAsia="Calibri" w:hAnsi="Arial" w:cs="Arial"/>
          <w:spacing w:val="-3"/>
        </w:rPr>
        <w:t>All programs</w:t>
      </w:r>
      <w:r w:rsidR="00E74D68">
        <w:rPr>
          <w:rFonts w:ascii="Arial" w:eastAsia="Calibri" w:hAnsi="Arial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867A26">
        <w:rPr>
          <w:rFonts w:ascii="Arial" w:eastAsia="Calibri" w:hAnsi="Arial" w:cs="Arial"/>
          <w:spacing w:val="-3"/>
        </w:rPr>
        <w:t xml:space="preserve">(COA) </w:t>
      </w:r>
      <w:r w:rsidR="006B1BCC">
        <w:rPr>
          <w:rFonts w:ascii="Arial" w:eastAsia="Calibri" w:hAnsi="Arial" w:cs="Arial"/>
          <w:spacing w:val="-3"/>
        </w:rPr>
        <w:t xml:space="preserve">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 w:rsidR="001B2800"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Pr="00B979F0">
        <w:rPr>
          <w:rFonts w:ascii="Arial" w:eastAsia="Calibri" w:hAnsi="Arial" w:cs="Arial"/>
          <w:spacing w:val="-3"/>
        </w:rPr>
        <w:t>tudents are assessed</w:t>
      </w:r>
      <w:r w:rsidR="00F660C7">
        <w:rPr>
          <w:rFonts w:ascii="Arial" w:eastAsia="Calibri" w:hAnsi="Arial" w:cs="Arial"/>
          <w:spacing w:val="-3"/>
        </w:rPr>
        <w:t xml:space="preserve"> </w:t>
      </w:r>
      <w:r w:rsidR="00175FA7">
        <w:rPr>
          <w:rFonts w:ascii="Arial" w:eastAsia="Calibri" w:hAnsi="Arial" w:cs="Arial"/>
          <w:spacing w:val="-3"/>
        </w:rPr>
        <w:t>using a minimum of two measures</w:t>
      </w:r>
      <w:r w:rsidR="005C2F03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 w:rsidR="002E04AE"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 w:rsidR="006B1BCC"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6B1BCC">
        <w:rPr>
          <w:rFonts w:ascii="Arial" w:eastAsia="Calibri" w:hAnsi="Arial" w:cs="Arial"/>
          <w:spacing w:val="-3"/>
        </w:rPr>
        <w:t>A</w:t>
      </w:r>
      <w:r w:rsidR="006B1BCC" w:rsidRPr="00B979F0">
        <w:rPr>
          <w:rFonts w:ascii="Arial" w:eastAsia="Calibri" w:hAnsi="Arial" w:cs="Arial"/>
          <w:spacing w:val="-3"/>
        </w:rPr>
        <w:t xml:space="preserve">ccreditation </w:t>
      </w:r>
      <w:r w:rsidR="006B1BCC">
        <w:rPr>
          <w:rFonts w:ascii="Arial" w:eastAsia="Calibri" w:hAnsi="Arial" w:cs="Arial"/>
          <w:spacing w:val="-3"/>
        </w:rPr>
        <w:t>S</w:t>
      </w:r>
      <w:r w:rsidR="006B1BCC" w:rsidRPr="00B979F0">
        <w:rPr>
          <w:rFonts w:ascii="Arial" w:eastAsia="Calibri" w:hAnsi="Arial" w:cs="Arial"/>
          <w:spacing w:val="-3"/>
        </w:rPr>
        <w:t>tandards</w:t>
      </w:r>
      <w:r w:rsidR="006B1BCC">
        <w:rPr>
          <w:rFonts w:ascii="Arial" w:eastAsia="Calibri" w:hAnsi="Arial" w:cs="Arial"/>
          <w:spacing w:val="-3"/>
        </w:rPr>
        <w:t xml:space="preserve"> (EPAS)</w:t>
      </w:r>
      <w:r w:rsidR="002E04AE">
        <w:rPr>
          <w:rFonts w:ascii="Arial" w:eastAsia="Calibri" w:hAnsi="Arial" w:cs="Arial"/>
          <w:spacing w:val="-3"/>
        </w:rPr>
        <w:t xml:space="preserve">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 w:rsidR="00867A26"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 w:rsidR="006A7197">
        <w:rPr>
          <w:rFonts w:ascii="Arial" w:eastAsia="Calibri" w:hAnsi="Arial" w:cs="Arial"/>
          <w:spacing w:val="-3"/>
        </w:rPr>
        <w:t>reflect the</w:t>
      </w:r>
      <w:r w:rsidR="006A7197" w:rsidRPr="00B979F0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dimensions </w:t>
      </w:r>
      <w:r w:rsidR="00E3487F"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eastAsia="Calibri" w:hAnsi="Arial" w:cs="Arial"/>
          <w:spacing w:val="-3"/>
        </w:rPr>
        <w:t xml:space="preserve"> </w:t>
      </w:r>
    </w:p>
    <w:p w14:paraId="22AA237D" w14:textId="0227821C" w:rsidR="007F4A3E" w:rsidRPr="00961A1A" w:rsidRDefault="00DB7EB2" w:rsidP="003114F9">
      <w:pPr>
        <w:spacing w:after="0" w:line="240" w:lineRule="auto"/>
        <w:rPr>
          <w:rFonts w:ascii="Arial" w:hAnsi="Arial" w:cs="Arial"/>
          <w:color w:val="000000"/>
        </w:rPr>
      </w:pPr>
      <w:r>
        <w:br/>
      </w:r>
      <w:r w:rsidR="00B90EFF" w:rsidRPr="46B1AE5C">
        <w:rPr>
          <w:rFonts w:ascii="Arial" w:hAnsi="Arial" w:cs="Arial"/>
          <w:color w:val="000000" w:themeColor="text1"/>
        </w:rPr>
        <w:t>P</w:t>
      </w:r>
      <w:r w:rsidR="007F4A3E" w:rsidRPr="46B1AE5C">
        <w:rPr>
          <w:rFonts w:ascii="Arial" w:hAnsi="Arial" w:cs="Arial"/>
          <w:color w:val="000000" w:themeColor="text1"/>
        </w:rPr>
        <w:t xml:space="preserve">rograms determine a percentage-based </w:t>
      </w:r>
      <w:r w:rsidR="00D05B60" w:rsidRPr="46B1AE5C">
        <w:rPr>
          <w:rFonts w:ascii="Arial" w:hAnsi="Arial" w:cs="Arial"/>
          <w:color w:val="000000" w:themeColor="text1"/>
        </w:rPr>
        <w:t>benchmark for</w:t>
      </w:r>
      <w:r w:rsidR="007F4A3E" w:rsidRPr="46B1AE5C">
        <w:rPr>
          <w:rFonts w:ascii="Arial" w:hAnsi="Arial" w:cs="Arial"/>
          <w:color w:val="000000" w:themeColor="text1"/>
        </w:rPr>
        <w:t xml:space="preserve"> each competency and determine</w:t>
      </w:r>
      <w:r w:rsidR="00DF4902" w:rsidRPr="46B1AE5C">
        <w:rPr>
          <w:rFonts w:ascii="Arial" w:hAnsi="Arial" w:cs="Arial"/>
          <w:color w:val="000000" w:themeColor="text1"/>
        </w:rPr>
        <w:t xml:space="preserve"> </w:t>
      </w:r>
      <w:r w:rsidR="00DE26FF" w:rsidRPr="46B1AE5C">
        <w:rPr>
          <w:rFonts w:ascii="Arial" w:hAnsi="Arial" w:cs="Arial"/>
          <w:color w:val="000000" w:themeColor="text1"/>
        </w:rPr>
        <w:t>an</w:t>
      </w:r>
      <w:r w:rsidR="007F4A3E" w:rsidRPr="46B1AE5C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="00A14438" w:rsidRPr="46B1AE5C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="00A14438" w:rsidRPr="46B1AE5C">
        <w:rPr>
          <w:rFonts w:ascii="Arial" w:hAnsi="Arial" w:cs="Arial"/>
          <w:color w:val="000000" w:themeColor="text1"/>
        </w:rPr>
        <w:t xml:space="preserve"> for each competency) </w:t>
      </w:r>
      <w:r w:rsidR="007F4A3E" w:rsidRPr="46B1AE5C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="00A14438" w:rsidRPr="46B1AE5C">
        <w:rPr>
          <w:rFonts w:ascii="Arial" w:hAnsi="Arial" w:cs="Arial"/>
          <w:color w:val="000000" w:themeColor="text1"/>
        </w:rPr>
        <w:t xml:space="preserve">the </w:t>
      </w:r>
      <w:r w:rsidR="00B21C02" w:rsidRPr="46B1AE5C">
        <w:rPr>
          <w:rFonts w:ascii="Arial" w:hAnsi="Arial" w:cs="Arial"/>
          <w:color w:val="000000" w:themeColor="text1"/>
        </w:rPr>
        <w:t>outcome measure benchmarks in both/all measures</w:t>
      </w:r>
      <w:r w:rsidR="002F6662" w:rsidRPr="46B1AE5C">
        <w:rPr>
          <w:rFonts w:ascii="Arial" w:hAnsi="Arial" w:cs="Arial"/>
          <w:color w:val="000000" w:themeColor="text1"/>
        </w:rPr>
        <w:t xml:space="preserve"> for</w:t>
      </w:r>
      <w:r w:rsidR="007F4A3E" w:rsidRPr="46B1AE5C">
        <w:rPr>
          <w:rFonts w:ascii="Arial" w:hAnsi="Arial" w:cs="Arial"/>
          <w:color w:val="000000" w:themeColor="text1"/>
        </w:rPr>
        <w:t xml:space="preserve"> each of the nine </w:t>
      </w:r>
      <w:r w:rsidR="00DE26FF" w:rsidRPr="46B1AE5C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="007F4A3E" w:rsidRPr="46B1AE5C">
        <w:rPr>
          <w:rFonts w:ascii="Arial" w:hAnsi="Arial" w:cs="Arial"/>
          <w:color w:val="000000" w:themeColor="text1"/>
        </w:rPr>
        <w:t>The</w:t>
      </w:r>
      <w:r w:rsidR="00701EAA" w:rsidRPr="46B1AE5C">
        <w:rPr>
          <w:rFonts w:ascii="Arial" w:hAnsi="Arial" w:cs="Arial"/>
          <w:color w:val="000000" w:themeColor="text1"/>
        </w:rPr>
        <w:t xml:space="preserve"> program then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EE1D71" w:rsidRPr="46B1AE5C">
        <w:rPr>
          <w:rFonts w:ascii="Arial" w:hAnsi="Arial" w:cs="Arial"/>
          <w:color w:val="000000" w:themeColor="text1"/>
        </w:rPr>
        <w:t>d</w:t>
      </w:r>
      <w:r w:rsidR="00EE1D71" w:rsidRPr="46B1AE5C">
        <w:rPr>
          <w:rFonts w:ascii="Arial" w:hAnsi="Arial" w:cs="Arial"/>
        </w:rPr>
        <w:t xml:space="preserve">etermines the percentage of students that attained each outcome measure (e.g., minimum score </w:t>
      </w:r>
      <w:r w:rsidR="00081E77" w:rsidRPr="46B1AE5C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="00081E77" w:rsidRPr="46B1AE5C">
        <w:rPr>
          <w:rFonts w:ascii="Arial" w:hAnsi="Arial" w:cs="Arial"/>
        </w:rPr>
        <w:t xml:space="preserve"> </w:t>
      </w:r>
      <w:r w:rsidR="00EE1D71" w:rsidRPr="46B1AE5C">
        <w:rPr>
          <w:rFonts w:ascii="Arial" w:hAnsi="Arial" w:cs="Arial"/>
        </w:rPr>
        <w:t>higher)</w:t>
      </w:r>
      <w:r w:rsidR="0025242A" w:rsidRPr="46B1AE5C">
        <w:rPr>
          <w:rFonts w:ascii="Arial" w:hAnsi="Arial" w:cs="Arial"/>
        </w:rPr>
        <w:t xml:space="preserve">, and </w:t>
      </w:r>
      <w:r w:rsidR="00EF21B6" w:rsidRPr="46B1AE5C">
        <w:rPr>
          <w:rFonts w:ascii="Arial" w:hAnsi="Arial" w:cs="Arial"/>
        </w:rPr>
        <w:t>aggregates</w:t>
      </w:r>
      <w:r w:rsidR="00180B77" w:rsidRPr="46B1AE5C">
        <w:rPr>
          <w:rFonts w:ascii="Arial" w:hAnsi="Arial" w:cs="Arial"/>
        </w:rPr>
        <w:t xml:space="preserve"> the percentages</w:t>
      </w:r>
      <w:r w:rsidR="002A6A84" w:rsidRPr="46B1AE5C">
        <w:rPr>
          <w:rFonts w:ascii="Arial" w:hAnsi="Arial" w:cs="Arial"/>
        </w:rPr>
        <w:t xml:space="preserve"> for both/all measures</w:t>
      </w:r>
      <w:r w:rsidR="00180B77" w:rsidRPr="46B1AE5C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="00180B77" w:rsidRPr="46B1AE5C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="00180B77" w:rsidRPr="46B1AE5C">
        <w:rPr>
          <w:rFonts w:ascii="Arial" w:hAnsi="Arial" w:cs="Arial"/>
        </w:rPr>
        <w:t xml:space="preserve"> or more </w:t>
      </w:r>
      <w:r w:rsidR="0020646B" w:rsidRPr="46B1AE5C">
        <w:rPr>
          <w:rFonts w:ascii="Arial" w:hAnsi="Arial" w:cs="Arial"/>
        </w:rPr>
        <w:t>measures</w:t>
      </w:r>
      <w:r w:rsidR="0020646B" w:rsidRPr="46B1AE5C">
        <w:rPr>
          <w:rFonts w:ascii="Arial" w:hAnsi="Arial" w:cs="Arial"/>
          <w:color w:val="000000" w:themeColor="text1"/>
        </w:rPr>
        <w:t xml:space="preserve">. The result of aggregating </w:t>
      </w:r>
      <w:r w:rsidR="009B73CF" w:rsidRPr="46B1AE5C">
        <w:rPr>
          <w:rFonts w:ascii="Arial" w:hAnsi="Arial" w:cs="Arial"/>
          <w:color w:val="000000" w:themeColor="text1"/>
        </w:rPr>
        <w:t>both/</w:t>
      </w:r>
      <w:r w:rsidR="007F4A3E" w:rsidRPr="46B1AE5C">
        <w:rPr>
          <w:rFonts w:ascii="Arial" w:hAnsi="Arial" w:cs="Arial"/>
          <w:color w:val="000000" w:themeColor="text1"/>
        </w:rPr>
        <w:t xml:space="preserve">all outcome measure </w:t>
      </w:r>
      <w:r w:rsidR="0020646B" w:rsidRPr="46B1AE5C">
        <w:rPr>
          <w:rFonts w:ascii="Arial" w:hAnsi="Arial" w:cs="Arial"/>
          <w:color w:val="000000" w:themeColor="text1"/>
        </w:rPr>
        <w:t xml:space="preserve">percentages </w:t>
      </w:r>
      <w:r w:rsidR="007F4A3E" w:rsidRPr="46B1AE5C">
        <w:rPr>
          <w:rFonts w:ascii="Arial" w:hAnsi="Arial" w:cs="Arial"/>
          <w:color w:val="000000" w:themeColor="text1"/>
        </w:rPr>
        <w:t xml:space="preserve">provides the </w:t>
      </w:r>
      <w:r w:rsidR="00FE7BF7" w:rsidRPr="46B1AE5C">
        <w:rPr>
          <w:rFonts w:ascii="Arial" w:hAnsi="Arial" w:cs="Arial"/>
          <w:color w:val="000000" w:themeColor="text1"/>
        </w:rPr>
        <w:t xml:space="preserve">percentage of </w:t>
      </w:r>
      <w:r w:rsidR="007F4A3E" w:rsidRPr="46B1AE5C">
        <w:rPr>
          <w:rFonts w:ascii="Arial" w:hAnsi="Arial" w:cs="Arial"/>
          <w:color w:val="000000" w:themeColor="text1"/>
        </w:rPr>
        <w:t>student</w:t>
      </w:r>
      <w:r w:rsidR="000F5ED1" w:rsidRPr="46B1AE5C">
        <w:rPr>
          <w:rFonts w:ascii="Arial" w:hAnsi="Arial" w:cs="Arial"/>
          <w:color w:val="000000" w:themeColor="text1"/>
        </w:rPr>
        <w:t>s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701EAA" w:rsidRPr="46B1AE5C">
        <w:rPr>
          <w:rFonts w:ascii="Arial" w:hAnsi="Arial" w:cs="Arial"/>
          <w:color w:val="000000" w:themeColor="text1"/>
        </w:rPr>
        <w:t>achieving</w:t>
      </w:r>
      <w:r w:rsidR="00FE7BF7" w:rsidRPr="46B1AE5C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="00FE7BF7" w:rsidRPr="46B1AE5C">
        <w:rPr>
          <w:rFonts w:ascii="Arial" w:hAnsi="Arial" w:cs="Arial"/>
          <w:color w:val="000000" w:themeColor="text1"/>
        </w:rPr>
        <w:t xml:space="preserve"> benchmark</w:t>
      </w:r>
      <w:r w:rsidR="007F4A3E" w:rsidRPr="46B1AE5C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="1947163D" w:rsidRPr="46B1AE5C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="1947163D" w:rsidRPr="46B1AE5C">
        <w:rPr>
          <w:rFonts w:ascii="Arial" w:hAnsi="Arial" w:cs="Arial"/>
          <w:color w:val="000000" w:themeColor="text1"/>
        </w:rPr>
        <w:t xml:space="preserve"> report data for each program option, and also</w:t>
      </w:r>
      <w:r w:rsidR="42F824E6" w:rsidRPr="46B1AE5C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="42F824E6" w:rsidRPr="46B1AE5C">
        <w:rPr>
          <w:rFonts w:ascii="Arial" w:hAnsi="Arial" w:cs="Arial"/>
          <w:color w:val="000000" w:themeColor="text1"/>
        </w:rPr>
        <w:t>n</w:t>
      </w:r>
      <w:r w:rsidR="1947163D" w:rsidRPr="46B1AE5C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="1947163D" w:rsidRPr="46B1AE5C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="1947163D" w:rsidRPr="46B1AE5C">
        <w:rPr>
          <w:rFonts w:ascii="Arial" w:hAnsi="Arial" w:cs="Arial"/>
          <w:color w:val="000000" w:themeColor="text1"/>
        </w:rPr>
        <w:t xml:space="preserve">to determine an overall percentage </w:t>
      </w:r>
      <w:r w:rsidR="2EA2E8CF" w:rsidRPr="46B1AE5C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="2EA2E8CF" w:rsidRPr="46B1AE5C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="2EA2E8CF" w:rsidRPr="46B1AE5C">
        <w:rPr>
          <w:rFonts w:ascii="Arial" w:hAnsi="Arial" w:cs="Arial"/>
          <w:color w:val="000000" w:themeColor="text1"/>
        </w:rPr>
        <w:t>.</w:t>
      </w:r>
    </w:p>
    <w:p w14:paraId="2BDAE889" w14:textId="77777777" w:rsidR="00793C8E" w:rsidRPr="00A2474C" w:rsidRDefault="00480106" w:rsidP="00A2474C">
      <w:pPr>
        <w:pStyle w:val="Heading2"/>
        <w:jc w:val="center"/>
      </w:pPr>
      <w:r w:rsidRPr="00A2474C">
        <w:t xml:space="preserve">Posting Form AS 4 for </w:t>
      </w:r>
      <w:r w:rsidR="00793C8E" w:rsidRPr="00A2474C">
        <w:t>Ongoing Compliance with AS 4.0.3</w:t>
      </w:r>
    </w:p>
    <w:p w14:paraId="1D7273F0" w14:textId="77777777" w:rsidR="00775DDC" w:rsidRPr="00CD45BA" w:rsidRDefault="00775DDC" w:rsidP="00775DDC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</w:p>
    <w:p w14:paraId="6FEAA957" w14:textId="099F8352" w:rsidR="00A848FE" w:rsidRDefault="00F275D7" w:rsidP="00A848FE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eastAsia="Calibri" w:hAnsi="Arial" w:cs="Arial"/>
          <w:spacing w:val="-3"/>
        </w:rPr>
        <w:t xml:space="preserve">programs must </w:t>
      </w:r>
      <w:r w:rsidR="006042C3">
        <w:rPr>
          <w:rFonts w:ascii="Arial" w:eastAsia="Calibri" w:hAnsi="Arial" w:cs="Arial"/>
          <w:spacing w:val="-3"/>
        </w:rPr>
        <w:t xml:space="preserve">post this form </w:t>
      </w:r>
      <w:r w:rsidR="00793C8E" w:rsidRPr="00793C8E">
        <w:rPr>
          <w:rFonts w:ascii="Arial" w:eastAsia="Calibri" w:hAnsi="Arial" w:cs="Arial"/>
          <w:spacing w:val="-3"/>
        </w:rPr>
        <w:t>public</w:t>
      </w:r>
      <w:r w:rsidR="006042C3">
        <w:rPr>
          <w:rFonts w:ascii="Arial" w:eastAsia="Calibri" w:hAnsi="Arial" w:cs="Arial"/>
          <w:spacing w:val="-3"/>
        </w:rPr>
        <w:t>ly</w:t>
      </w:r>
      <w:r w:rsidR="00793C8E" w:rsidRPr="00793C8E">
        <w:rPr>
          <w:rFonts w:ascii="Arial" w:eastAsia="Calibri" w:hAnsi="Arial" w:cs="Arial"/>
          <w:spacing w:val="-3"/>
        </w:rPr>
        <w:t xml:space="preserve"> on its website and routinely up-date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793C8E" w:rsidRPr="00793C8E">
        <w:rPr>
          <w:rFonts w:ascii="Arial" w:eastAsia="Calibri" w:hAnsi="Arial" w:cs="Arial"/>
          <w:spacing w:val="-3"/>
        </w:rPr>
        <w:t>(minimally every 2 years) its findings.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E8718F">
        <w:rPr>
          <w:rFonts w:ascii="Arial" w:eastAsia="Calibri" w:hAnsi="Arial" w:cs="Arial"/>
          <w:spacing w:val="-3"/>
        </w:rPr>
        <w:t xml:space="preserve">Upon request, programs must provide </w:t>
      </w:r>
      <w:r w:rsidR="00E80DB9">
        <w:rPr>
          <w:rFonts w:ascii="Arial" w:eastAsia="Calibri" w:hAnsi="Arial" w:cs="Arial"/>
          <w:spacing w:val="-3"/>
        </w:rPr>
        <w:t>CSWE</w:t>
      </w:r>
      <w:r w:rsidR="00DB2C50">
        <w:rPr>
          <w:rFonts w:ascii="Arial" w:eastAsia="Calibri" w:hAnsi="Arial" w:cs="Arial"/>
          <w:spacing w:val="-3"/>
        </w:rPr>
        <w:t xml:space="preserve"> with </w:t>
      </w:r>
      <w:r w:rsidR="00E8718F">
        <w:rPr>
          <w:rFonts w:ascii="Arial" w:eastAsia="Calibri" w:hAnsi="Arial" w:cs="Arial"/>
          <w:spacing w:val="-3"/>
        </w:rPr>
        <w:t xml:space="preserve">the </w:t>
      </w:r>
      <w:r w:rsidR="008017C5">
        <w:rPr>
          <w:rFonts w:ascii="Arial" w:eastAsia="Calibri" w:hAnsi="Arial" w:cs="Arial"/>
          <w:spacing w:val="-3"/>
        </w:rPr>
        <w:t>weblink to the p</w:t>
      </w:r>
      <w:r w:rsidR="008017C5" w:rsidRPr="008017C5">
        <w:rPr>
          <w:rFonts w:ascii="Arial" w:eastAsia="Calibri" w:hAnsi="Arial" w:cs="Arial"/>
          <w:spacing w:val="-3"/>
        </w:rPr>
        <w:t>ublished</w:t>
      </w:r>
      <w:r w:rsidR="008017C5">
        <w:rPr>
          <w:rFonts w:ascii="Arial" w:eastAsia="Calibri" w:hAnsi="Arial" w:cs="Arial"/>
          <w:spacing w:val="-3"/>
        </w:rPr>
        <w:t xml:space="preserve"> form</w:t>
      </w:r>
      <w:r w:rsidR="008017C5" w:rsidRPr="008017C5">
        <w:rPr>
          <w:rFonts w:ascii="Arial" w:eastAsia="Calibri" w:hAnsi="Arial" w:cs="Arial"/>
          <w:spacing w:val="-3"/>
        </w:rPr>
        <w:t xml:space="preserve"> on </w:t>
      </w:r>
      <w:r w:rsidR="008017C5">
        <w:rPr>
          <w:rFonts w:ascii="Arial" w:eastAsia="Calibri" w:hAnsi="Arial" w:cs="Arial"/>
          <w:spacing w:val="-3"/>
        </w:rPr>
        <w:t>the</w:t>
      </w:r>
      <w:r w:rsidR="008017C5" w:rsidRPr="008017C5">
        <w:rPr>
          <w:rFonts w:ascii="Arial" w:eastAsia="Calibri" w:hAnsi="Arial" w:cs="Arial"/>
          <w:spacing w:val="-3"/>
        </w:rPr>
        <w:t xml:space="preserve"> program’s web</w:t>
      </w:r>
      <w:r w:rsidR="00DB2C50">
        <w:rPr>
          <w:rFonts w:ascii="Arial" w:eastAsia="Calibri" w:hAnsi="Arial" w:cs="Arial"/>
          <w:spacing w:val="-3"/>
        </w:rPr>
        <w:t xml:space="preserve">site </w:t>
      </w:r>
      <w:r w:rsidR="00DB2C50" w:rsidRPr="008537EA">
        <w:rPr>
          <w:rFonts w:ascii="Arial" w:eastAsia="Calibri" w:hAnsi="Arial" w:cs="Arial"/>
          <w:spacing w:val="-3"/>
          <w:u w:val="single"/>
        </w:rPr>
        <w:t xml:space="preserve">where it is </w:t>
      </w:r>
      <w:r w:rsidR="008017C5" w:rsidRPr="008537EA">
        <w:rPr>
          <w:rFonts w:ascii="Arial" w:eastAsia="Calibri" w:hAnsi="Arial" w:cs="Arial"/>
          <w:spacing w:val="-3"/>
          <w:u w:val="single"/>
        </w:rPr>
        <w:t>accessible to the public</w:t>
      </w:r>
      <w:r w:rsidR="008017C5" w:rsidRPr="008017C5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DB2C50">
        <w:rPr>
          <w:rFonts w:ascii="Arial" w:eastAsia="Calibri" w:hAnsi="Arial" w:cs="Arial"/>
          <w:spacing w:val="-3"/>
        </w:rPr>
        <w:t>Data</w:t>
      </w:r>
      <w:r w:rsidR="005C2F03">
        <w:rPr>
          <w:rFonts w:ascii="Arial" w:eastAsia="Calibri" w:hAnsi="Arial" w:cs="Arial"/>
          <w:spacing w:val="-3"/>
        </w:rPr>
        <w:t xml:space="preserve"> </w:t>
      </w:r>
      <w:r w:rsidR="002A5349">
        <w:rPr>
          <w:rFonts w:ascii="Arial" w:eastAsia="Calibri" w:hAnsi="Arial" w:cs="Arial"/>
          <w:spacing w:val="-3"/>
        </w:rPr>
        <w:t xml:space="preserve">presented on the form must be </w:t>
      </w:r>
      <w:r w:rsidR="00E13A3B">
        <w:rPr>
          <w:rFonts w:ascii="Arial" w:eastAsia="Calibri" w:hAnsi="Arial" w:cs="Arial"/>
          <w:spacing w:val="-3"/>
        </w:rPr>
        <w:t xml:space="preserve">collected </w:t>
      </w:r>
      <w:r w:rsidR="002A5349">
        <w:rPr>
          <w:rFonts w:ascii="Arial" w:eastAsia="Calibri" w:hAnsi="Arial" w:cs="Arial"/>
          <w:spacing w:val="-3"/>
        </w:rPr>
        <w:t>within 2 years</w:t>
      </w:r>
      <w:r w:rsidR="00E13A3B">
        <w:rPr>
          <w:rFonts w:ascii="Arial" w:eastAsia="Calibri" w:hAnsi="Arial" w:cs="Arial"/>
          <w:spacing w:val="-3"/>
        </w:rPr>
        <w:t xml:space="preserve"> of today’s date</w:t>
      </w:r>
      <w:r w:rsidR="002A5349">
        <w:rPr>
          <w:rFonts w:ascii="Arial" w:eastAsia="Calibri" w:hAnsi="Arial" w:cs="Arial"/>
          <w:spacing w:val="-3"/>
        </w:rPr>
        <w:t xml:space="preserve"> at all times. </w:t>
      </w:r>
    </w:p>
    <w:p w14:paraId="160CA489" w14:textId="7E10DF6D" w:rsidR="0016785B" w:rsidRDefault="0016785B" w:rsidP="00A848FE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F0182D7" w14:textId="77777777" w:rsidR="00775DDC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775DDC" w:rsidSect="00C134FA">
          <w:footerReference w:type="default" r:id="rId10"/>
          <w:pgSz w:w="15840" w:h="12240" w:orient="landscape"/>
          <w:pgMar w:top="360" w:right="360" w:bottom="360" w:left="360" w:header="720" w:footer="720" w:gutter="0"/>
          <w:cols w:space="720"/>
          <w:docGrid w:linePitch="360"/>
        </w:sectPr>
      </w:pPr>
    </w:p>
    <w:p w14:paraId="4DDA0256" w14:textId="418BA128" w:rsidR="00AC3970" w:rsidRPr="00AC3970" w:rsidRDefault="00371795" w:rsidP="00A2474C">
      <w:pPr>
        <w:pStyle w:val="Heading2"/>
        <w:jc w:val="center"/>
        <w:rPr>
          <w:rFonts w:eastAsia="Times New Roman"/>
        </w:rPr>
      </w:pPr>
      <w:r w:rsidRPr="00CD45BA">
        <w:lastRenderedPageBreak/>
        <w:t>Summary of the Program’s Assessment Plan</w:t>
      </w:r>
      <w:r w:rsidR="00AC3970">
        <w:t xml:space="preserve"> |</w:t>
      </w:r>
      <w:r w:rsidR="00AC3970" w:rsidRPr="00AC3970">
        <w:rPr>
          <w:rFonts w:eastAsia="Times New Roman"/>
        </w:rPr>
        <w:t xml:space="preserve"> Generalist Practice</w:t>
      </w:r>
    </w:p>
    <w:p w14:paraId="677FBBA7" w14:textId="77777777" w:rsidR="00CD45BA" w:rsidRPr="006F741B" w:rsidRDefault="00CD45BA" w:rsidP="00AC3970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C77FCCB" w14:textId="74202D4D" w:rsidR="00371795" w:rsidRPr="00B979F0" w:rsidRDefault="001B2800" w:rsidP="008A4058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="00FC4D81" w:rsidRPr="00FC4D81">
        <w:rPr>
          <w:rFonts w:ascii="Arial" w:eastAsia="Calibri" w:hAnsi="Arial" w:cs="Arial"/>
          <w:spacing w:val="-3"/>
        </w:rPr>
        <w:t xml:space="preserve">tudents are assessed </w:t>
      </w:r>
      <w:r w:rsidR="001B0303" w:rsidRPr="001B0303">
        <w:rPr>
          <w:rFonts w:ascii="Arial" w:eastAsia="Calibri" w:hAnsi="Arial" w:cs="Arial"/>
          <w:spacing w:val="-3"/>
        </w:rPr>
        <w:t>using a minimum of two measures</w:t>
      </w:r>
      <w:r w:rsidR="007F4A3E">
        <w:rPr>
          <w:rFonts w:ascii="Arial" w:eastAsia="Calibri" w:hAnsi="Arial" w:cs="Arial"/>
          <w:spacing w:val="-3"/>
        </w:rPr>
        <w:t xml:space="preserve"> </w:t>
      </w:r>
      <w:r w:rsidR="00FC4D81" w:rsidRPr="00FC4D81">
        <w:rPr>
          <w:rFonts w:ascii="Arial" w:eastAsia="Calibri" w:hAnsi="Arial" w:cs="Arial"/>
          <w:spacing w:val="-3"/>
        </w:rPr>
        <w:t xml:space="preserve">on their mastery of the nine competencies that comprise the Educational Policy and Accreditation </w:t>
      </w:r>
      <w:r w:rsidR="005C2F03" w:rsidRPr="00FC4D81">
        <w:rPr>
          <w:rFonts w:ascii="Arial" w:eastAsia="Calibri" w:hAnsi="Arial" w:cs="Arial"/>
          <w:spacing w:val="-3"/>
        </w:rPr>
        <w:t>Standards</w:t>
      </w:r>
      <w:r w:rsidR="00FC4D81" w:rsidRPr="00FC4D81">
        <w:rPr>
          <w:rFonts w:ascii="Arial" w:eastAsia="Calibri" w:hAnsi="Arial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>Programs may add/delete rows</w:t>
      </w:r>
      <w:r w:rsidR="003308A9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3308A9">
        <w:rPr>
          <w:rFonts w:ascii="Arial" w:eastAsia="Calibri" w:hAnsi="Arial" w:cs="Arial"/>
          <w:spacing w:val="-3"/>
        </w:rPr>
        <w:t>measures included in the data presented</w:t>
      </w:r>
      <w:r w:rsidR="003308A9" w:rsidRPr="003308A9">
        <w:rPr>
          <w:rFonts w:ascii="Arial" w:eastAsia="Calibri" w:hAnsi="Arial" w:cs="Arial"/>
          <w:spacing w:val="-3"/>
        </w:rPr>
        <w:t>.</w:t>
      </w:r>
    </w:p>
    <w:p w14:paraId="6A849A21" w14:textId="23983743" w:rsidR="00E275E4" w:rsidRDefault="00E275E4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218CBE36" w14:textId="3229251B" w:rsidR="00E5542E" w:rsidRPr="00A2474C" w:rsidRDefault="00E5542E" w:rsidP="00A2474C">
      <w:pPr>
        <w:pStyle w:val="Heading3"/>
      </w:pPr>
      <w:r w:rsidRPr="00A2474C">
        <w:t>Assessment Measure #1: (SWEAP FCAI)</w:t>
      </w:r>
    </w:p>
    <w:p w14:paraId="6F8149C2" w14:textId="77777777" w:rsidR="00E5542E" w:rsidRDefault="00E5542E" w:rsidP="00E5542E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35"/>
        <w:gridCol w:w="1635"/>
      </w:tblGrid>
      <w:tr w:rsidR="00E07C20" w14:paraId="2B6D1348" w14:textId="77777777" w:rsidTr="00A2474C">
        <w:trPr>
          <w:tblHeader/>
          <w:jc w:val="center"/>
        </w:trPr>
        <w:tc>
          <w:tcPr>
            <w:tcW w:w="7735" w:type="dxa"/>
          </w:tcPr>
          <w:p w14:paraId="4C9D9629" w14:textId="774D4F8E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  <w:r w:rsidR="004714C2" w:rsidRPr="0081421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35" w:type="dxa"/>
          </w:tcPr>
          <w:p w14:paraId="54967756" w14:textId="6BF1F9F6" w:rsidR="00E07C20" w:rsidRDefault="004714C2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</w:rPr>
              <w:t>BSW Curriculum</w:t>
            </w:r>
          </w:p>
        </w:tc>
      </w:tr>
      <w:tr w:rsidR="00E07C20" w14:paraId="39850034" w14:textId="77777777" w:rsidTr="004714C2">
        <w:trPr>
          <w:jc w:val="center"/>
        </w:trPr>
        <w:tc>
          <w:tcPr>
            <w:tcW w:w="7735" w:type="dxa"/>
          </w:tcPr>
          <w:p w14:paraId="4531B603" w14:textId="629CA1C5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1635" w:type="dxa"/>
          </w:tcPr>
          <w:p w14:paraId="1F2069BB" w14:textId="1E543654" w:rsidR="00E07C20" w:rsidRDefault="004714C2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</w:rPr>
              <w:t>April 20</w:t>
            </w:r>
            <w:r w:rsidR="00D22DA8">
              <w:rPr>
                <w:rFonts w:ascii="Arial" w:hAnsi="Arial" w:cs="Arial"/>
              </w:rPr>
              <w:t>19</w:t>
            </w:r>
            <w:r>
              <w:rPr>
                <w:rFonts w:ascii="Arial" w:hAnsi="Arial" w:cs="Arial"/>
              </w:rPr>
              <w:t>/</w:t>
            </w:r>
            <w:r w:rsidRPr="0081421D">
              <w:rPr>
                <w:rFonts w:ascii="Arial" w:hAnsi="Arial" w:cs="Arial"/>
              </w:rPr>
              <w:t>Students completed knowledge assessment electronically</w:t>
            </w:r>
          </w:p>
        </w:tc>
      </w:tr>
      <w:tr w:rsidR="00E07C20" w14:paraId="4F83E719" w14:textId="77777777" w:rsidTr="004714C2">
        <w:trPr>
          <w:jc w:val="center"/>
        </w:trPr>
        <w:tc>
          <w:tcPr>
            <w:tcW w:w="7735" w:type="dxa"/>
          </w:tcPr>
          <w:p w14:paraId="3E65997E" w14:textId="4BD9539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proofErr w:type="gramEnd"/>
          </w:p>
        </w:tc>
        <w:tc>
          <w:tcPr>
            <w:tcW w:w="1635" w:type="dxa"/>
          </w:tcPr>
          <w:p w14:paraId="5ABE3F01" w14:textId="05618A06" w:rsidR="00E07C20" w:rsidRDefault="004714C2" w:rsidP="00371795">
            <w:pPr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</w:rPr>
              <w:t>Social Work Faculty Members</w:t>
            </w:r>
          </w:p>
        </w:tc>
      </w:tr>
      <w:tr w:rsidR="004714C2" w14:paraId="675AF237" w14:textId="77777777" w:rsidTr="004714C2">
        <w:trPr>
          <w:jc w:val="center"/>
        </w:trPr>
        <w:tc>
          <w:tcPr>
            <w:tcW w:w="7735" w:type="dxa"/>
          </w:tcPr>
          <w:p w14:paraId="6646D87C" w14:textId="562CD7FE" w:rsidR="004714C2" w:rsidRDefault="004714C2" w:rsidP="004714C2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1635" w:type="dxa"/>
          </w:tcPr>
          <w:p w14:paraId="46EC03CF" w14:textId="3B8BDFD8" w:rsidR="004714C2" w:rsidRDefault="004714C2" w:rsidP="004714C2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u w:val="single"/>
              </w:rPr>
              <w:t>&gt;</w:t>
            </w:r>
            <w:r w:rsidRPr="0081421D">
              <w:rPr>
                <w:rFonts w:ascii="Arial" w:eastAsia="Times New Roman" w:hAnsi="Arial" w:cs="Arial"/>
              </w:rPr>
              <w:t xml:space="preserve">50% </w:t>
            </w:r>
            <w:r>
              <w:rPr>
                <w:rFonts w:ascii="Arial" w:eastAsia="Times New Roman" w:hAnsi="Arial" w:cs="Arial"/>
              </w:rPr>
              <w:t xml:space="preserve">FACI </w:t>
            </w:r>
            <w:r w:rsidRPr="0081421D">
              <w:rPr>
                <w:rFonts w:ascii="Arial" w:eastAsia="Times New Roman" w:hAnsi="Arial" w:cs="Arial"/>
              </w:rPr>
              <w:t>items answered correctly</w:t>
            </w:r>
          </w:p>
        </w:tc>
      </w:tr>
      <w:tr w:rsidR="004714C2" w14:paraId="1219E25C" w14:textId="77777777" w:rsidTr="004714C2">
        <w:trPr>
          <w:jc w:val="center"/>
        </w:trPr>
        <w:tc>
          <w:tcPr>
            <w:tcW w:w="7735" w:type="dxa"/>
          </w:tcPr>
          <w:p w14:paraId="059DC633" w14:textId="39DA3629" w:rsidR="004714C2" w:rsidRDefault="004714C2" w:rsidP="004714C2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1635" w:type="dxa"/>
          </w:tcPr>
          <w:p w14:paraId="10C93599" w14:textId="6B66E9E7" w:rsidR="004714C2" w:rsidRDefault="004714C2" w:rsidP="004714C2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</w:tbl>
    <w:p w14:paraId="694BCA57" w14:textId="77777777" w:rsidR="00A2474C" w:rsidRDefault="00A2474C" w:rsidP="00BE74C1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14:paraId="12DDAB9E" w14:textId="77777777" w:rsidR="00A2474C" w:rsidRDefault="00A2474C">
      <w:pPr>
        <w:rPr>
          <w:rFonts w:ascii="Arial" w:eastAsia="Times New Roman" w:hAnsi="Arial" w:cs="Arial"/>
          <w:b/>
        </w:rPr>
      </w:pPr>
      <w:r>
        <w:br w:type="page"/>
      </w:r>
    </w:p>
    <w:p w14:paraId="042F950F" w14:textId="6EB43838" w:rsidR="00A2474C" w:rsidRDefault="00A2474C" w:rsidP="00A2474C">
      <w:pPr>
        <w:pStyle w:val="Heading3"/>
        <w:spacing w:after="240"/>
        <w:rPr>
          <w:bCs/>
        </w:rPr>
      </w:pPr>
      <w:r w:rsidRPr="00544D37">
        <w:lastRenderedPageBreak/>
        <w:t>Assessment Measure #</w:t>
      </w:r>
      <w:r>
        <w:t>2</w:t>
      </w:r>
      <w:r w:rsidRPr="00544D37">
        <w:t xml:space="preserve">: </w:t>
      </w:r>
      <w:r>
        <w:t>(SWEAP FPPAI)</w:t>
      </w:r>
      <w:r>
        <w:rPr>
          <w:bCs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35"/>
        <w:gridCol w:w="1635"/>
      </w:tblGrid>
      <w:tr w:rsidR="00A2474C" w14:paraId="79F63C5A" w14:textId="77777777" w:rsidTr="00A2474C">
        <w:trPr>
          <w:tblHeader/>
          <w:jc w:val="center"/>
        </w:trPr>
        <w:tc>
          <w:tcPr>
            <w:tcW w:w="7735" w:type="dxa"/>
          </w:tcPr>
          <w:p w14:paraId="307624C9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1635" w:type="dxa"/>
          </w:tcPr>
          <w:p w14:paraId="3F6DFFAC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</w:rPr>
              <w:t>BSW Field Education</w:t>
            </w:r>
          </w:p>
        </w:tc>
      </w:tr>
      <w:tr w:rsidR="00A2474C" w14:paraId="4B48214F" w14:textId="77777777" w:rsidTr="00DD196C">
        <w:trPr>
          <w:jc w:val="center"/>
        </w:trPr>
        <w:tc>
          <w:tcPr>
            <w:tcW w:w="7735" w:type="dxa"/>
          </w:tcPr>
          <w:p w14:paraId="767644D9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1635" w:type="dxa"/>
          </w:tcPr>
          <w:p w14:paraId="323C3849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pril 2019/</w:t>
            </w:r>
            <w:r w:rsidRPr="0081421D">
              <w:rPr>
                <w:rFonts w:ascii="Arial" w:hAnsi="Arial" w:cs="Arial"/>
              </w:rPr>
              <w:t xml:space="preserve"> At the conclusion of year-long community-based field internship experience</w:t>
            </w:r>
          </w:p>
        </w:tc>
      </w:tr>
      <w:tr w:rsidR="00A2474C" w14:paraId="1D156490" w14:textId="77777777" w:rsidTr="00DD196C">
        <w:trPr>
          <w:jc w:val="center"/>
        </w:trPr>
        <w:tc>
          <w:tcPr>
            <w:tcW w:w="7735" w:type="dxa"/>
          </w:tcPr>
          <w:p w14:paraId="2932B6E8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1635" w:type="dxa"/>
          </w:tcPr>
          <w:p w14:paraId="199FA8A4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</w:rPr>
              <w:t>Field Instructors of Record completed instrument electronically</w:t>
            </w:r>
          </w:p>
        </w:tc>
      </w:tr>
      <w:tr w:rsidR="00A2474C" w:rsidRPr="004714C2" w14:paraId="1072A112" w14:textId="77777777" w:rsidTr="00DD196C">
        <w:trPr>
          <w:jc w:val="center"/>
        </w:trPr>
        <w:tc>
          <w:tcPr>
            <w:tcW w:w="7735" w:type="dxa"/>
          </w:tcPr>
          <w:p w14:paraId="58BF98A4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1635" w:type="dxa"/>
          </w:tcPr>
          <w:p w14:paraId="494FAB7C" w14:textId="77777777" w:rsidR="00A2474C" w:rsidRPr="004714C2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u w:val="single"/>
              </w:rPr>
              <w:t>&gt;</w:t>
            </w:r>
            <w:r w:rsidRPr="0081421D">
              <w:rPr>
                <w:rFonts w:ascii="Arial" w:eastAsia="Times New Roman" w:hAnsi="Arial" w:cs="Arial"/>
              </w:rPr>
              <w:t>3 on Likert Scale of 5</w:t>
            </w:r>
            <w:r>
              <w:rPr>
                <w:rFonts w:ascii="Arial" w:eastAsia="Times New Roman" w:hAnsi="Arial" w:cs="Arial"/>
              </w:rPr>
              <w:t xml:space="preserve"> per FPPAI item</w:t>
            </w:r>
          </w:p>
        </w:tc>
      </w:tr>
      <w:tr w:rsidR="00A2474C" w14:paraId="09AC8CF2" w14:textId="77777777" w:rsidTr="00DD196C">
        <w:trPr>
          <w:jc w:val="center"/>
        </w:trPr>
        <w:tc>
          <w:tcPr>
            <w:tcW w:w="7735" w:type="dxa"/>
          </w:tcPr>
          <w:p w14:paraId="1899EE08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1635" w:type="dxa"/>
          </w:tcPr>
          <w:p w14:paraId="644D6F1D" w14:textId="77777777" w:rsidR="00A2474C" w:rsidRDefault="00A2474C" w:rsidP="00DD196C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</w:tbl>
    <w:p w14:paraId="787000BD" w14:textId="5AEAFE6D" w:rsidR="00A2474C" w:rsidRDefault="00A2474C" w:rsidP="00A2474C">
      <w:pPr>
        <w:tabs>
          <w:tab w:val="left" w:pos="2475"/>
        </w:tabs>
        <w:rPr>
          <w:rFonts w:ascii="Arial" w:hAnsi="Arial" w:cs="Arial"/>
          <w:b/>
          <w:bCs/>
        </w:rPr>
      </w:pPr>
    </w:p>
    <w:p w14:paraId="2FC33B05" w14:textId="5BCA3C16" w:rsidR="009642F7" w:rsidRPr="00A2474C" w:rsidRDefault="00F3159F" w:rsidP="00A2474C">
      <w:pPr>
        <w:pStyle w:val="Heading2"/>
      </w:pPr>
      <w:r w:rsidRPr="00A2474C">
        <w:br w:type="page"/>
      </w:r>
      <w:r w:rsidR="00D104DE">
        <w:lastRenderedPageBreak/>
        <w:tab/>
      </w:r>
      <w:r w:rsidR="009642F7" w:rsidRPr="00A2474C">
        <w:t>Directions for completing Form AS 4</w:t>
      </w:r>
    </w:p>
    <w:p w14:paraId="6FBBEF54" w14:textId="77777777" w:rsidR="009642F7" w:rsidRDefault="009642F7" w:rsidP="009642F7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7D9526B" w14:textId="19D61C0C" w:rsidR="009642F7" w:rsidRPr="00272ACA" w:rsidRDefault="009642F7" w:rsidP="009642F7">
      <w:pPr>
        <w:spacing w:after="0" w:line="240" w:lineRule="auto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>Indicate the benchmark percentage for each competency.</w:t>
      </w:r>
      <w:r w:rsidR="006F741B">
        <w:rPr>
          <w:rFonts w:ascii="Arial" w:eastAsia="Times New Roman" w:hAnsi="Arial" w:cs="Arial"/>
        </w:rPr>
        <w:t xml:space="preserve">  </w:t>
      </w:r>
      <w:r>
        <w:rPr>
          <w:rFonts w:ascii="Arial" w:eastAsia="Calibri" w:hAnsi="Arial" w:cs="Arial"/>
          <w:spacing w:val="-3"/>
        </w:rPr>
        <w:t>The competency benchmark is the percent of students the program expects to have achieved both/all outcome measure benchmarks.</w:t>
      </w:r>
      <w:r w:rsidDel="00867A26"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calculate</w:t>
      </w:r>
      <w:r w:rsidRPr="00B979F0">
        <w:rPr>
          <w:rFonts w:ascii="Arial" w:eastAsia="Times New Roman" w:hAnsi="Arial" w:cs="Arial"/>
        </w:rPr>
        <w:t xml:space="preserve"> the percentage of students achieving each </w:t>
      </w:r>
      <w:r>
        <w:rPr>
          <w:rFonts w:ascii="Arial" w:eastAsia="Times New Roman" w:hAnsi="Arial" w:cs="Arial"/>
        </w:rPr>
        <w:t xml:space="preserve">outcome measure </w:t>
      </w:r>
      <w:r w:rsidRPr="00B979F0">
        <w:rPr>
          <w:rFonts w:ascii="Arial" w:eastAsia="Times New Roman" w:hAnsi="Arial" w:cs="Arial"/>
        </w:rPr>
        <w:t>benchmark</w:t>
      </w:r>
      <w:r w:rsidR="00580E12">
        <w:rPr>
          <w:rFonts w:ascii="Arial" w:eastAsia="Times New Roman" w:hAnsi="Arial" w:cs="Arial"/>
        </w:rPr>
        <w:t>,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n calculate the percentage of students achieving each competency inclusive of two</w:t>
      </w:r>
      <w:r w:rsidRPr="00B979F0">
        <w:rPr>
          <w:rFonts w:ascii="Arial" w:eastAsia="Times New Roman" w:hAnsi="Arial" w:cs="Arial"/>
        </w:rPr>
        <w:t xml:space="preserve"> or more measures for each program option.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with multiple program options must present data for each program option</w:t>
      </w:r>
      <w:r w:rsidR="005779D3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d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in </w:t>
      </w:r>
      <w:r w:rsidRPr="00B979F0">
        <w:rPr>
          <w:rFonts w:ascii="Arial" w:eastAsia="Times New Roman" w:hAnsi="Arial" w:cs="Arial"/>
        </w:rPr>
        <w:t xml:space="preserve">aggregate </w:t>
      </w:r>
      <w:r>
        <w:rPr>
          <w:rFonts w:ascii="Arial" w:eastAsia="Times New Roman" w:hAnsi="Arial" w:cs="Arial"/>
        </w:rPr>
        <w:t xml:space="preserve">inclusive of </w:t>
      </w:r>
      <w:r w:rsidRPr="00B979F0">
        <w:rPr>
          <w:rFonts w:ascii="Arial" w:eastAsia="Times New Roman" w:hAnsi="Arial" w:cs="Arial"/>
        </w:rPr>
        <w:t>all program options per competency.</w:t>
      </w:r>
      <w:r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Programs may add/delete columns to accurately reflect the number of program options offered. </w:t>
      </w:r>
      <w:r w:rsidR="006F741B">
        <w:rPr>
          <w:rFonts w:ascii="Arial" w:eastAsia="Times New Roman" w:hAnsi="Arial" w:cs="Arial"/>
        </w:rPr>
        <w:t xml:space="preserve"> </w:t>
      </w:r>
      <w:r w:rsidRPr="006F741B">
        <w:rPr>
          <w:rFonts w:ascii="Arial" w:eastAsia="Times New Roman" w:hAnsi="Arial" w:cs="Arial"/>
          <w:i/>
        </w:rPr>
        <w:t>This is a required form.</w:t>
      </w:r>
      <w:r>
        <w:rPr>
          <w:rFonts w:ascii="Arial" w:eastAsia="Times New Roman" w:hAnsi="Arial" w:cs="Arial"/>
        </w:rPr>
        <w:t xml:space="preserve"> </w:t>
      </w:r>
      <w:r w:rsidR="006F741B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assessment data table may be altered</w:t>
      </w:r>
      <w:r w:rsidRPr="00272ACA">
        <w:rPr>
          <w:rFonts w:ascii="Arial" w:eastAsia="Times New Roman" w:hAnsi="Arial" w:cs="Arial"/>
        </w:rPr>
        <w:t xml:space="preserve"> to accurately reflect the number of program options offered and additional program-developed competencies program</w:t>
      </w:r>
      <w:r w:rsidR="00A27B71">
        <w:rPr>
          <w:rFonts w:ascii="Arial" w:eastAsia="Times New Roman" w:hAnsi="Arial" w:cs="Arial"/>
        </w:rPr>
        <w:t xml:space="preserve">. However, </w:t>
      </w:r>
      <w:r w:rsidR="00C72810">
        <w:rPr>
          <w:rFonts w:ascii="Arial" w:eastAsia="Times New Roman" w:hAnsi="Arial" w:cs="Arial"/>
        </w:rPr>
        <w:t xml:space="preserve">beyond these </w:t>
      </w:r>
      <w:r w:rsidR="00CC3551">
        <w:rPr>
          <w:rFonts w:ascii="Arial" w:eastAsia="Times New Roman" w:hAnsi="Arial" w:cs="Arial"/>
        </w:rPr>
        <w:t>formatting</w:t>
      </w:r>
      <w:r w:rsidR="00C72810">
        <w:rPr>
          <w:rFonts w:ascii="Arial" w:eastAsia="Times New Roman" w:hAnsi="Arial" w:cs="Arial"/>
        </w:rPr>
        <w:t xml:space="preserve"> alternations, the program</w:t>
      </w:r>
      <w:r w:rsidRPr="00272ACA">
        <w:rPr>
          <w:rFonts w:ascii="Arial" w:eastAsia="Times New Roman" w:hAnsi="Arial" w:cs="Arial"/>
        </w:rPr>
        <w:t xml:space="preserve"> may not alter the content of this form. </w:t>
      </w:r>
    </w:p>
    <w:p w14:paraId="62CCCAB8" w14:textId="77777777" w:rsidR="005C3038" w:rsidRDefault="005C3038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04EF93AB" w14:textId="6F03A1A5" w:rsidR="0003090D" w:rsidRDefault="0003090D" w:rsidP="00A2474C">
      <w:pPr>
        <w:pStyle w:val="Heading3"/>
      </w:pPr>
      <w:r w:rsidRPr="00B979F0">
        <w:t xml:space="preserve"> Assessment </w:t>
      </w:r>
      <w:r w:rsidR="00B979F0">
        <w:t>Data Collected during the Academic Year (</w:t>
      </w:r>
      <w:r w:rsidR="0079328A">
        <w:t>20</w:t>
      </w:r>
      <w:r w:rsidR="00D80F8D">
        <w:t>18</w:t>
      </w:r>
      <w:r w:rsidR="00562E4A">
        <w:t>-20</w:t>
      </w:r>
      <w:r w:rsidR="00D80F8D">
        <w:t>19</w:t>
      </w:r>
      <w:r w:rsidR="00562E4A">
        <w:t>)</w:t>
      </w:r>
      <w:r w:rsidRPr="00B979F0">
        <w:t> </w:t>
      </w:r>
    </w:p>
    <w:p w14:paraId="767E3F05" w14:textId="77777777" w:rsidR="00F660C7" w:rsidRPr="00B979F0" w:rsidRDefault="00F660C7" w:rsidP="006F741B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38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32"/>
        <w:gridCol w:w="4320"/>
        <w:gridCol w:w="5392"/>
        <w:gridCol w:w="28"/>
      </w:tblGrid>
      <w:tr w:rsidR="00D80F8D" w:rsidRPr="00B979F0" w14:paraId="55139E87" w14:textId="77777777" w:rsidTr="00D22DA8">
        <w:trPr>
          <w:gridAfter w:val="1"/>
          <w:wAfter w:w="28" w:type="dxa"/>
          <w:trHeight w:val="867"/>
          <w:tblHeader/>
        </w:trPr>
        <w:tc>
          <w:tcPr>
            <w:tcW w:w="41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80DD7" w14:textId="77777777" w:rsidR="00D80F8D" w:rsidRPr="00B979F0" w:rsidRDefault="00D80F8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4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79A3F" w14:textId="22F95296" w:rsidR="00D80F8D" w:rsidRPr="00B979F0" w:rsidRDefault="00D80F8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>
              <w:rPr>
                <w:rFonts w:ascii="Arial" w:eastAsia="Times New Roman" w:hAnsi="Arial" w:cs="Arial"/>
                <w:b/>
                <w:bCs/>
              </w:rPr>
              <w:t>(%)</w:t>
            </w:r>
          </w:p>
        </w:tc>
        <w:tc>
          <w:tcPr>
            <w:tcW w:w="539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50BA6" w14:textId="77777777" w:rsidR="00D80F8D" w:rsidRPr="00B979F0" w:rsidRDefault="00D80F8D" w:rsidP="00D06AE0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PERCENTAGE OF STUDENTS ACHIEVING BENCHMARK </w:t>
            </w:r>
          </w:p>
          <w:p w14:paraId="6F0CB1F3" w14:textId="77777777" w:rsidR="00D80F8D" w:rsidRPr="00B979F0" w:rsidRDefault="00D80F8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D80F8D" w:rsidRPr="00B979F0" w14:paraId="5E74F410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58692" w14:textId="77777777" w:rsidR="00D80F8D" w:rsidRPr="00B979F0" w:rsidRDefault="00D80F8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D31B41" w14:textId="77777777" w:rsidR="00D80F8D" w:rsidRPr="0081421D" w:rsidRDefault="00D80F8D" w:rsidP="00D80F8D">
            <w:pPr>
              <w:jc w:val="center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  <w:r w:rsidRPr="0081421D">
              <w:rPr>
                <w:rFonts w:ascii="Arial" w:hAnsi="Arial" w:cs="Arial"/>
                <w:color w:val="000000" w:themeColor="text1"/>
              </w:rPr>
              <w:br/>
              <w:t xml:space="preserve">of students will demonstrate competence inclusive of 2 or more measures as follows: </w:t>
            </w:r>
          </w:p>
          <w:p w14:paraId="3AC94D6D" w14:textId="77777777" w:rsidR="00D80F8D" w:rsidRPr="0081421D" w:rsidRDefault="00D80F8D" w:rsidP="00D80F8D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81421D">
              <w:rPr>
                <w:rFonts w:ascii="Arial" w:hAnsi="Arial" w:cs="Arial"/>
                <w:color w:val="000000" w:themeColor="text1"/>
              </w:rPr>
              <w:t>Score 50% correct or above on the Foundation Curriculum Assessment Instrument (FCAI)</w:t>
            </w:r>
          </w:p>
          <w:p w14:paraId="57AC2D02" w14:textId="77777777" w:rsidR="00D80F8D" w:rsidRPr="0081421D" w:rsidRDefault="00D80F8D" w:rsidP="00D80F8D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81421D">
              <w:rPr>
                <w:rFonts w:ascii="Arial" w:hAnsi="Arial" w:cs="Arial"/>
                <w:color w:val="000000" w:themeColor="text1"/>
              </w:rPr>
              <w:t xml:space="preserve">AND </w:t>
            </w:r>
          </w:p>
          <w:p w14:paraId="03477A79" w14:textId="77777777" w:rsidR="00D80F8D" w:rsidRPr="0081421D" w:rsidRDefault="00D80F8D" w:rsidP="00D80F8D">
            <w:pPr>
              <w:jc w:val="center"/>
              <w:rPr>
                <w:rFonts w:ascii="Arial" w:hAnsi="Arial" w:cs="Arial"/>
                <w:color w:val="C00000"/>
              </w:rPr>
            </w:pPr>
            <w:r w:rsidRPr="0081421D">
              <w:rPr>
                <w:rFonts w:ascii="Arial" w:hAnsi="Arial" w:cs="Arial"/>
                <w:w w:val="105"/>
              </w:rPr>
              <w:t>score 3 (out of 5) or higher on all items of the Field Placement/Practicum Assessment Instrument (FPPAI)</w:t>
            </w:r>
          </w:p>
          <w:p w14:paraId="0AF86D9A" w14:textId="68323824" w:rsidR="00D80F8D" w:rsidRPr="00B979F0" w:rsidRDefault="00D80F8D" w:rsidP="00D80F8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</w:rPr>
              <w:t> 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6C5E5A" w14:textId="77777777" w:rsidR="00D80F8D" w:rsidRPr="0081421D" w:rsidRDefault="00D80F8D" w:rsidP="00D80F8D">
            <w:pPr>
              <w:jc w:val="center"/>
              <w:textAlignment w:val="baseline"/>
              <w:rPr>
                <w:rFonts w:ascii="Arial" w:hAnsi="Arial" w:cs="Arial"/>
                <w:b/>
                <w:bCs/>
                <w:sz w:val="20"/>
              </w:rPr>
            </w:pPr>
            <w:r w:rsidRPr="0081421D">
              <w:rPr>
                <w:rFonts w:ascii="Arial" w:hAnsi="Arial" w:cs="Arial"/>
                <w:b/>
                <w:bCs/>
                <w:sz w:val="20"/>
              </w:rPr>
              <w:t>Aggregate</w:t>
            </w:r>
          </w:p>
          <w:p w14:paraId="166C836E" w14:textId="77777777" w:rsidR="00D80F8D" w:rsidRPr="0081421D" w:rsidRDefault="00D80F8D" w:rsidP="00D80F8D">
            <w:pPr>
              <w:jc w:val="center"/>
              <w:textAlignment w:val="baseline"/>
              <w:rPr>
                <w:rFonts w:ascii="Arial" w:hAnsi="Arial" w:cs="Arial"/>
                <w:b/>
                <w:bCs/>
                <w:sz w:val="20"/>
              </w:rPr>
            </w:pPr>
            <w:r w:rsidRPr="0081421D">
              <w:rPr>
                <w:rFonts w:ascii="Arial" w:hAnsi="Arial" w:cs="Arial"/>
                <w:b/>
                <w:bCs/>
                <w:sz w:val="20"/>
              </w:rPr>
              <w:t>of All Program Options by Curriculum and Field Assessment of Competence:</w:t>
            </w:r>
          </w:p>
          <w:p w14:paraId="5BFAD98B" w14:textId="77777777" w:rsidR="00D80F8D" w:rsidRPr="0081421D" w:rsidRDefault="00D80F8D" w:rsidP="00D80F8D">
            <w:pPr>
              <w:jc w:val="center"/>
              <w:textAlignment w:val="baseline"/>
              <w:rPr>
                <w:rFonts w:ascii="Arial" w:hAnsi="Arial" w:cs="Arial"/>
                <w:b/>
                <w:bCs/>
                <w:sz w:val="20"/>
              </w:rPr>
            </w:pPr>
            <w:r w:rsidRPr="0081421D">
              <w:rPr>
                <w:rFonts w:ascii="Arial" w:hAnsi="Arial" w:cs="Arial"/>
                <w:b/>
                <w:bCs/>
                <w:sz w:val="20"/>
              </w:rPr>
              <w:t>n = (</w:t>
            </w:r>
            <w:r>
              <w:rPr>
                <w:rFonts w:ascii="Arial" w:hAnsi="Arial" w:cs="Arial"/>
                <w:b/>
                <w:bCs/>
                <w:sz w:val="20"/>
              </w:rPr>
              <w:t>37</w:t>
            </w:r>
            <w:r w:rsidRPr="0081421D">
              <w:rPr>
                <w:rFonts w:ascii="Arial" w:hAnsi="Arial" w:cs="Arial"/>
                <w:b/>
                <w:bCs/>
                <w:sz w:val="20"/>
              </w:rPr>
              <w:t>)</w:t>
            </w:r>
          </w:p>
          <w:p w14:paraId="41788762" w14:textId="77777777" w:rsidR="00D80F8D" w:rsidRPr="0081421D" w:rsidRDefault="00D80F8D" w:rsidP="00A2474C">
            <w:pPr>
              <w:pStyle w:val="Heading1"/>
              <w:rPr>
                <w:w w:val="105"/>
              </w:rPr>
            </w:pPr>
            <w:r w:rsidRPr="0081421D">
              <w:rPr>
                <w:w w:val="105"/>
              </w:rPr>
              <w:t xml:space="preserve">FCAI +FPPAI/2  </w:t>
            </w:r>
          </w:p>
          <w:p w14:paraId="2085D164" w14:textId="53E01401" w:rsidR="00D80F8D" w:rsidRPr="00CB4479" w:rsidRDefault="00D80F8D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174142EF" w14:textId="3B951E33" w:rsidR="00D80F8D" w:rsidRPr="00CB4479" w:rsidRDefault="00D80F8D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</w:rPr>
            </w:pPr>
          </w:p>
        </w:tc>
      </w:tr>
      <w:tr w:rsidR="00D80F8D" w:rsidRPr="00B979F0" w14:paraId="61E1B245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C3FEDA" w14:textId="6BB666C1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25BC4E" w14:textId="119D11DA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6739A5" w14:textId="5B29DAB1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>
              <w:rPr>
                <w:rFonts w:ascii="Arial" w:eastAsia="Times New Roman" w:hAnsi="Arial" w:cs="Arial"/>
                <w:highlight w:val="lightGray"/>
              </w:rPr>
              <w:t>90.5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938AB99" w14:textId="77777777" w:rsidR="00D80F8D" w:rsidRPr="00B979F0" w:rsidRDefault="00D80F8D" w:rsidP="00FE503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</w:p>
        </w:tc>
      </w:tr>
      <w:tr w:rsidR="00D80F8D" w:rsidRPr="00B979F0" w14:paraId="172A45C1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0E745" w14:textId="4F90F8D1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35129E" w14:textId="626234C2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7F4FD" w14:textId="455D3F8B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8.5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3021D5A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0CD37150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2C545" w14:textId="07A649C3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lastRenderedPageBreak/>
              <w:t>Competency 3: Advance Human Rights and Social, Economic, and Environmental Justic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16BED6" w14:textId="6C8EEAD6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A3D842" w14:textId="1F179717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7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62A76F9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1A56136D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ECF5F" w14:textId="11687D88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564A07" w14:textId="41D41751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2B234" w14:textId="4EAC8683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4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D30F97F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11AF5D48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40C18" w14:textId="70A48D04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C0EA35" w14:textId="008F56C5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E5C5E7" w14:textId="0274F595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3.5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E0EE99A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1B302ECC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A60A3" w14:textId="73C2BEA6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79F9A6" w14:textId="16007CF7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B2421" w14:textId="3AF32296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3.5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1C701AA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4DE1C295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FFC90" w14:textId="1118CB3C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08D97C" w14:textId="2BC6C874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8C343A" w14:textId="7DA01ADE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7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DBF6CA9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31A2E7D3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2A305" w14:textId="7F398A0B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64EF4D" w14:textId="0404DC61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3D39D0" w14:textId="12710032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3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18E55C6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  <w:tr w:rsidR="00D80F8D" w:rsidRPr="00B979F0" w14:paraId="3A69815C" w14:textId="77777777" w:rsidTr="00D80F8D">
        <w:tc>
          <w:tcPr>
            <w:tcW w:w="41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468BC" w14:textId="5D71D29D" w:rsidR="00D80F8D" w:rsidRPr="00B979F0" w:rsidRDefault="00D80F8D" w:rsidP="00D22DA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52E165" w14:textId="498722FB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1421D">
              <w:rPr>
                <w:rFonts w:ascii="Arial" w:hAnsi="Arial" w:cs="Arial"/>
                <w:b/>
                <w:color w:val="000000" w:themeColor="text1"/>
              </w:rPr>
              <w:t>80%</w:t>
            </w:r>
          </w:p>
        </w:tc>
        <w:tc>
          <w:tcPr>
            <w:tcW w:w="53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9DA527" w14:textId="3AA7711C" w:rsidR="00D80F8D" w:rsidRPr="00B979F0" w:rsidRDefault="00D22DA8" w:rsidP="00D22DA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0.5%</w:t>
            </w:r>
          </w:p>
        </w:tc>
        <w:tc>
          <w:tcPr>
            <w:tcW w:w="2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1536E41B" w14:textId="77777777" w:rsidR="00D80F8D" w:rsidRPr="00B979F0" w:rsidRDefault="00D80F8D" w:rsidP="00FE503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</w:tr>
    </w:tbl>
    <w:p w14:paraId="1EBB717B" w14:textId="55AD0883" w:rsidR="00F964DF" w:rsidRPr="00B979F0" w:rsidRDefault="00F964DF" w:rsidP="00D06AE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5D88DA72" w14:textId="77777777" w:rsidR="00D30896" w:rsidRPr="00B979F0" w:rsidRDefault="00D30896" w:rsidP="00813741">
      <w:pPr>
        <w:spacing w:after="0" w:line="240" w:lineRule="auto"/>
        <w:textAlignment w:val="baseline"/>
        <w:rPr>
          <w:rFonts w:ascii="Arial" w:hAnsi="Arial" w:cs="Arial"/>
        </w:rPr>
      </w:pPr>
    </w:p>
    <w:sectPr w:rsidR="00D30896" w:rsidRPr="00B979F0" w:rsidSect="00813741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E7FB4" w14:textId="77777777" w:rsidR="00FD1742" w:rsidRDefault="00FD1742" w:rsidP="005C37CC">
      <w:pPr>
        <w:spacing w:after="0" w:line="240" w:lineRule="auto"/>
      </w:pPr>
      <w:r>
        <w:separator/>
      </w:r>
    </w:p>
  </w:endnote>
  <w:endnote w:type="continuationSeparator" w:id="0">
    <w:p w14:paraId="01BA89B2" w14:textId="77777777" w:rsidR="00FD1742" w:rsidRDefault="00FD1742" w:rsidP="005C37CC">
      <w:pPr>
        <w:spacing w:after="0" w:line="240" w:lineRule="auto"/>
      </w:pPr>
      <w:r>
        <w:continuationSeparator/>
      </w:r>
    </w:p>
  </w:endnote>
  <w:endnote w:type="continuationNotice" w:id="1">
    <w:p w14:paraId="1B03DEB4" w14:textId="77777777" w:rsidR="00FD1742" w:rsidRDefault="00FD17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</w:r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6C151B28" w14:textId="20FD83D8" w:rsidR="00E364FB" w:rsidRPr="004C72CD" w:rsidRDefault="001338CB" w:rsidP="001338CB">
        <w:pPr>
          <w:pStyle w:val="Footer"/>
          <w:jc w:val="right"/>
          <w:rPr>
            <w:rFonts w:ascii="Arial" w:hAnsi="Arial" w:cs="Arial"/>
          </w:rPr>
        </w:pPr>
        <w:r w:rsidRPr="004C72CD">
          <w:rPr>
            <w:rFonts w:ascii="Arial" w:hAnsi="Arial" w:cs="Arial"/>
          </w:rPr>
          <w:t xml:space="preserve">Updated </w:t>
        </w:r>
        <w:r w:rsidR="00D104DE">
          <w:rPr>
            <w:rFonts w:ascii="Arial" w:hAnsi="Arial" w:cs="Arial"/>
          </w:rPr>
          <w:t>9.2</w:t>
        </w:r>
        <w:r w:rsidR="004C72CD" w:rsidRPr="004C72CD">
          <w:rPr>
            <w:rFonts w:ascii="Arial" w:hAnsi="Arial" w:cs="Arial"/>
          </w:rPr>
          <w:t>.20</w:t>
        </w:r>
      </w:p>
      <w:p w14:paraId="017C83B6" w14:textId="62993C42" w:rsidR="00BE74C1" w:rsidRPr="004C72CD" w:rsidRDefault="00E364FB" w:rsidP="00E364FB">
        <w:pPr>
          <w:pStyle w:val="Footer"/>
          <w:jc w:val="right"/>
          <w:rPr>
            <w:rFonts w:ascii="Arial" w:hAnsi="Arial" w:cs="Arial"/>
            <w:b/>
          </w:rPr>
        </w:pPr>
        <w:r w:rsidRPr="004C72CD">
          <w:rPr>
            <w:rFonts w:ascii="Arial" w:hAnsi="Arial" w:cs="Arial"/>
            <w:i/>
          </w:rPr>
          <w:t>Form AS 4(B)</w:t>
        </w:r>
        <w:r w:rsidRPr="004C72CD">
          <w:rPr>
            <w:rFonts w:ascii="Arial" w:hAnsi="Arial" w:cs="Arial"/>
          </w:rPr>
          <w:t xml:space="preserve"> </w:t>
        </w:r>
        <w:r w:rsidR="001338CB" w:rsidRPr="004C72CD">
          <w:rPr>
            <w:rFonts w:ascii="Arial" w:hAnsi="Arial" w:cs="Arial"/>
          </w:rPr>
          <w:t>|</w:t>
        </w:r>
        <w:r w:rsidR="001338CB" w:rsidRPr="004C72CD">
          <w:rPr>
            <w:rFonts w:ascii="Arial" w:hAnsi="Arial" w:cs="Arial"/>
            <w:b/>
          </w:rPr>
          <w:t xml:space="preserve"> </w:t>
        </w:r>
        <w:r w:rsidR="001338CB" w:rsidRPr="004C72CD">
          <w:rPr>
            <w:rFonts w:ascii="Arial" w:hAnsi="Arial" w:cs="Arial"/>
            <w:b/>
          </w:rPr>
          <w:fldChar w:fldCharType="begin"/>
        </w:r>
        <w:r w:rsidR="001338CB" w:rsidRPr="004C72CD">
          <w:rPr>
            <w:rFonts w:ascii="Arial" w:hAnsi="Arial" w:cs="Arial"/>
            <w:b/>
          </w:rPr>
          <w:instrText xml:space="preserve"> PAGE   \* MERGEFORMAT </w:instrText>
        </w:r>
        <w:r w:rsidR="001338CB" w:rsidRPr="004C72CD">
          <w:rPr>
            <w:rFonts w:ascii="Arial" w:hAnsi="Arial" w:cs="Arial"/>
            <w:b/>
          </w:rPr>
          <w:fldChar w:fldCharType="separate"/>
        </w:r>
        <w:r w:rsidR="001338CB" w:rsidRPr="004C72CD">
          <w:rPr>
            <w:rFonts w:ascii="Arial" w:hAnsi="Arial" w:cs="Arial"/>
            <w:b/>
            <w:noProof/>
          </w:rPr>
          <w:t>2</w:t>
        </w:r>
        <w:r w:rsidR="001338CB" w:rsidRPr="004C72CD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F160A" w14:textId="77777777" w:rsidR="00FD1742" w:rsidRDefault="00FD1742" w:rsidP="005C37CC">
      <w:pPr>
        <w:spacing w:after="0" w:line="240" w:lineRule="auto"/>
      </w:pPr>
      <w:r>
        <w:separator/>
      </w:r>
    </w:p>
  </w:footnote>
  <w:footnote w:type="continuationSeparator" w:id="0">
    <w:p w14:paraId="1C6B43DC" w14:textId="77777777" w:rsidR="00FD1742" w:rsidRDefault="00FD1742" w:rsidP="005C37CC">
      <w:pPr>
        <w:spacing w:after="0" w:line="240" w:lineRule="auto"/>
      </w:pPr>
      <w:r>
        <w:continuationSeparator/>
      </w:r>
    </w:p>
  </w:footnote>
  <w:footnote w:type="continuationNotice" w:id="1">
    <w:p w14:paraId="4036CF8E" w14:textId="77777777" w:rsidR="00FD1742" w:rsidRDefault="00FD174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NAAiE1MTS0MjSyUdpeDU4uLM/DyQAsNaAO5jRugsAAAA"/>
  </w:docVars>
  <w:rsids>
    <w:rsidRoot w:val="0003090D"/>
    <w:rsid w:val="00013ED4"/>
    <w:rsid w:val="00027ED0"/>
    <w:rsid w:val="0003090D"/>
    <w:rsid w:val="0003680F"/>
    <w:rsid w:val="000473DF"/>
    <w:rsid w:val="000754B8"/>
    <w:rsid w:val="00077FBE"/>
    <w:rsid w:val="00081E77"/>
    <w:rsid w:val="00087693"/>
    <w:rsid w:val="000A4E2B"/>
    <w:rsid w:val="000B700E"/>
    <w:rsid w:val="000C0C4B"/>
    <w:rsid w:val="000E4348"/>
    <w:rsid w:val="000F5ED1"/>
    <w:rsid w:val="00100B25"/>
    <w:rsid w:val="001024BF"/>
    <w:rsid w:val="00111627"/>
    <w:rsid w:val="0012542B"/>
    <w:rsid w:val="00127F8D"/>
    <w:rsid w:val="001338CB"/>
    <w:rsid w:val="00141442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A3067"/>
    <w:rsid w:val="001A64D5"/>
    <w:rsid w:val="001B0303"/>
    <w:rsid w:val="001B2800"/>
    <w:rsid w:val="001C1715"/>
    <w:rsid w:val="001C20C2"/>
    <w:rsid w:val="001C6BCD"/>
    <w:rsid w:val="001D5671"/>
    <w:rsid w:val="001F6FEC"/>
    <w:rsid w:val="0020646B"/>
    <w:rsid w:val="0020777B"/>
    <w:rsid w:val="00224713"/>
    <w:rsid w:val="00233E69"/>
    <w:rsid w:val="0025242A"/>
    <w:rsid w:val="00262163"/>
    <w:rsid w:val="002665F7"/>
    <w:rsid w:val="00272ACA"/>
    <w:rsid w:val="002A5349"/>
    <w:rsid w:val="002A61D9"/>
    <w:rsid w:val="002A6A84"/>
    <w:rsid w:val="002E04AE"/>
    <w:rsid w:val="002E2B2F"/>
    <w:rsid w:val="002F6662"/>
    <w:rsid w:val="003001C4"/>
    <w:rsid w:val="00304ACD"/>
    <w:rsid w:val="003114F9"/>
    <w:rsid w:val="00312301"/>
    <w:rsid w:val="00317AED"/>
    <w:rsid w:val="003308A9"/>
    <w:rsid w:val="00332544"/>
    <w:rsid w:val="003466D8"/>
    <w:rsid w:val="0034713C"/>
    <w:rsid w:val="00362B6F"/>
    <w:rsid w:val="00371795"/>
    <w:rsid w:val="00374B21"/>
    <w:rsid w:val="00381C0C"/>
    <w:rsid w:val="00390414"/>
    <w:rsid w:val="00395F7B"/>
    <w:rsid w:val="003A335F"/>
    <w:rsid w:val="003A4FBC"/>
    <w:rsid w:val="003D1950"/>
    <w:rsid w:val="003E0158"/>
    <w:rsid w:val="003E3C2B"/>
    <w:rsid w:val="003F3E86"/>
    <w:rsid w:val="00440CA3"/>
    <w:rsid w:val="004475B1"/>
    <w:rsid w:val="00452260"/>
    <w:rsid w:val="004662C0"/>
    <w:rsid w:val="004714C2"/>
    <w:rsid w:val="00480106"/>
    <w:rsid w:val="004A3E00"/>
    <w:rsid w:val="004C04EF"/>
    <w:rsid w:val="004C1563"/>
    <w:rsid w:val="004C72CD"/>
    <w:rsid w:val="004F3D73"/>
    <w:rsid w:val="00501647"/>
    <w:rsid w:val="0053409F"/>
    <w:rsid w:val="00544D37"/>
    <w:rsid w:val="00554989"/>
    <w:rsid w:val="00562E4A"/>
    <w:rsid w:val="00572ECE"/>
    <w:rsid w:val="00574ACB"/>
    <w:rsid w:val="005779D3"/>
    <w:rsid w:val="00580E12"/>
    <w:rsid w:val="00582B49"/>
    <w:rsid w:val="0058337A"/>
    <w:rsid w:val="005C2F03"/>
    <w:rsid w:val="005C3038"/>
    <w:rsid w:val="005C37CC"/>
    <w:rsid w:val="005D6DD3"/>
    <w:rsid w:val="005E42B1"/>
    <w:rsid w:val="005F4C82"/>
    <w:rsid w:val="005F659E"/>
    <w:rsid w:val="006042C3"/>
    <w:rsid w:val="006149DA"/>
    <w:rsid w:val="00627E10"/>
    <w:rsid w:val="006311D5"/>
    <w:rsid w:val="00650F4D"/>
    <w:rsid w:val="00660299"/>
    <w:rsid w:val="00663DAF"/>
    <w:rsid w:val="006737F1"/>
    <w:rsid w:val="00683F47"/>
    <w:rsid w:val="00697FD6"/>
    <w:rsid w:val="006A1042"/>
    <w:rsid w:val="006A694D"/>
    <w:rsid w:val="006A7197"/>
    <w:rsid w:val="006B1BCC"/>
    <w:rsid w:val="006C01E0"/>
    <w:rsid w:val="006C03AC"/>
    <w:rsid w:val="006F393D"/>
    <w:rsid w:val="006F6263"/>
    <w:rsid w:val="006F741B"/>
    <w:rsid w:val="00701E5A"/>
    <w:rsid w:val="00701EAA"/>
    <w:rsid w:val="0070490A"/>
    <w:rsid w:val="007049E5"/>
    <w:rsid w:val="00725C08"/>
    <w:rsid w:val="007344F2"/>
    <w:rsid w:val="00740FA0"/>
    <w:rsid w:val="007428FF"/>
    <w:rsid w:val="00775DDC"/>
    <w:rsid w:val="0079328A"/>
    <w:rsid w:val="00793C8E"/>
    <w:rsid w:val="007B5032"/>
    <w:rsid w:val="007C6758"/>
    <w:rsid w:val="007D6E3E"/>
    <w:rsid w:val="007E6070"/>
    <w:rsid w:val="007F12E3"/>
    <w:rsid w:val="007F4A3E"/>
    <w:rsid w:val="007F6A44"/>
    <w:rsid w:val="008017C5"/>
    <w:rsid w:val="00810A25"/>
    <w:rsid w:val="00813741"/>
    <w:rsid w:val="00813BEB"/>
    <w:rsid w:val="00815A27"/>
    <w:rsid w:val="00816FF2"/>
    <w:rsid w:val="00821BBF"/>
    <w:rsid w:val="00822364"/>
    <w:rsid w:val="00826ED1"/>
    <w:rsid w:val="0084493E"/>
    <w:rsid w:val="008520A5"/>
    <w:rsid w:val="008532F3"/>
    <w:rsid w:val="008537EA"/>
    <w:rsid w:val="00867A26"/>
    <w:rsid w:val="00871106"/>
    <w:rsid w:val="0087180F"/>
    <w:rsid w:val="00871D43"/>
    <w:rsid w:val="00886715"/>
    <w:rsid w:val="008930BE"/>
    <w:rsid w:val="008A4058"/>
    <w:rsid w:val="008B3E85"/>
    <w:rsid w:val="008D562E"/>
    <w:rsid w:val="00906D62"/>
    <w:rsid w:val="00941987"/>
    <w:rsid w:val="009567D8"/>
    <w:rsid w:val="00961A1A"/>
    <w:rsid w:val="009642F7"/>
    <w:rsid w:val="00987345"/>
    <w:rsid w:val="0099161E"/>
    <w:rsid w:val="009A303C"/>
    <w:rsid w:val="009A7ABC"/>
    <w:rsid w:val="009B366E"/>
    <w:rsid w:val="009B3C90"/>
    <w:rsid w:val="009B4068"/>
    <w:rsid w:val="009B73CF"/>
    <w:rsid w:val="009D2568"/>
    <w:rsid w:val="00A14438"/>
    <w:rsid w:val="00A14D83"/>
    <w:rsid w:val="00A2474C"/>
    <w:rsid w:val="00A27B71"/>
    <w:rsid w:val="00A361D3"/>
    <w:rsid w:val="00A5144E"/>
    <w:rsid w:val="00A848FE"/>
    <w:rsid w:val="00A8569E"/>
    <w:rsid w:val="00AC1D97"/>
    <w:rsid w:val="00AC3970"/>
    <w:rsid w:val="00AE69C0"/>
    <w:rsid w:val="00AF4AFD"/>
    <w:rsid w:val="00B1327F"/>
    <w:rsid w:val="00B21C02"/>
    <w:rsid w:val="00B503A7"/>
    <w:rsid w:val="00B90EFF"/>
    <w:rsid w:val="00B91F1F"/>
    <w:rsid w:val="00B9247D"/>
    <w:rsid w:val="00B979F0"/>
    <w:rsid w:val="00BB11A9"/>
    <w:rsid w:val="00BB1C85"/>
    <w:rsid w:val="00BB4782"/>
    <w:rsid w:val="00BB7B85"/>
    <w:rsid w:val="00BE30C7"/>
    <w:rsid w:val="00BE74C1"/>
    <w:rsid w:val="00BF7117"/>
    <w:rsid w:val="00C134FA"/>
    <w:rsid w:val="00C20EF6"/>
    <w:rsid w:val="00C22D68"/>
    <w:rsid w:val="00C479DF"/>
    <w:rsid w:val="00C647E4"/>
    <w:rsid w:val="00C72810"/>
    <w:rsid w:val="00C729E5"/>
    <w:rsid w:val="00C73207"/>
    <w:rsid w:val="00C80B2F"/>
    <w:rsid w:val="00C85A99"/>
    <w:rsid w:val="00C94814"/>
    <w:rsid w:val="00C9797F"/>
    <w:rsid w:val="00CB4479"/>
    <w:rsid w:val="00CC3551"/>
    <w:rsid w:val="00CD45BA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22DA8"/>
    <w:rsid w:val="00D30896"/>
    <w:rsid w:val="00D530D8"/>
    <w:rsid w:val="00D670BC"/>
    <w:rsid w:val="00D73096"/>
    <w:rsid w:val="00D80F8D"/>
    <w:rsid w:val="00D912C5"/>
    <w:rsid w:val="00DA08E0"/>
    <w:rsid w:val="00DA2977"/>
    <w:rsid w:val="00DB2C50"/>
    <w:rsid w:val="00DB7EB2"/>
    <w:rsid w:val="00DC46E3"/>
    <w:rsid w:val="00DD3F85"/>
    <w:rsid w:val="00DE26FF"/>
    <w:rsid w:val="00DE502B"/>
    <w:rsid w:val="00DF27A1"/>
    <w:rsid w:val="00DF4902"/>
    <w:rsid w:val="00E003A0"/>
    <w:rsid w:val="00E07C20"/>
    <w:rsid w:val="00E13A3B"/>
    <w:rsid w:val="00E253CC"/>
    <w:rsid w:val="00E275E4"/>
    <w:rsid w:val="00E3487F"/>
    <w:rsid w:val="00E351BC"/>
    <w:rsid w:val="00E364FB"/>
    <w:rsid w:val="00E37CA1"/>
    <w:rsid w:val="00E510B0"/>
    <w:rsid w:val="00E528A5"/>
    <w:rsid w:val="00E5542E"/>
    <w:rsid w:val="00E72DD3"/>
    <w:rsid w:val="00E74D68"/>
    <w:rsid w:val="00E80DB9"/>
    <w:rsid w:val="00E8718F"/>
    <w:rsid w:val="00E915EC"/>
    <w:rsid w:val="00EE1D71"/>
    <w:rsid w:val="00EF21B6"/>
    <w:rsid w:val="00F16709"/>
    <w:rsid w:val="00F275D7"/>
    <w:rsid w:val="00F27967"/>
    <w:rsid w:val="00F3159F"/>
    <w:rsid w:val="00F35836"/>
    <w:rsid w:val="00F40E98"/>
    <w:rsid w:val="00F660C7"/>
    <w:rsid w:val="00F72992"/>
    <w:rsid w:val="00F964DF"/>
    <w:rsid w:val="00F97C6E"/>
    <w:rsid w:val="00FA0106"/>
    <w:rsid w:val="00FC4D81"/>
    <w:rsid w:val="00FD1742"/>
    <w:rsid w:val="00FE5039"/>
    <w:rsid w:val="00FE7123"/>
    <w:rsid w:val="00FE7BF7"/>
    <w:rsid w:val="03596B82"/>
    <w:rsid w:val="082E8C03"/>
    <w:rsid w:val="0A1506A0"/>
    <w:rsid w:val="1296FA30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5F58029"/>
    <w:rsid w:val="46B1AE5C"/>
    <w:rsid w:val="46C72304"/>
    <w:rsid w:val="50E79DA9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474C"/>
    <w:pPr>
      <w:spacing w:after="0" w:line="240" w:lineRule="auto"/>
      <w:jc w:val="center"/>
      <w:textAlignment w:val="baseline"/>
      <w:outlineLvl w:val="0"/>
    </w:pPr>
    <w:rPr>
      <w:rFonts w:ascii="Arial" w:eastAsia="Times New Roman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474C"/>
    <w:pPr>
      <w:tabs>
        <w:tab w:val="center" w:pos="7110"/>
      </w:tabs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474C"/>
    <w:pPr>
      <w:spacing w:after="0" w:line="240" w:lineRule="auto"/>
      <w:jc w:val="center"/>
      <w:textAlignment w:val="baseline"/>
      <w:outlineLvl w:val="2"/>
    </w:pPr>
    <w:rPr>
      <w:rFonts w:ascii="Arial" w:eastAsia="Times New Roman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A2474C"/>
    <w:rPr>
      <w:rFonts w:ascii="Arial" w:eastAsia="Times New Roman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2474C"/>
    <w:rPr>
      <w:rFonts w:ascii="Arial" w:hAnsi="Arial" w:cs="Arial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A2474C"/>
    <w:rPr>
      <w:rFonts w:ascii="Arial" w:eastAsia="Times New Roman" w:hAnsi="Arial" w:cs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OAS (College of Arts &amp; Sciences)</Department>
    <uq5p xmlns="a8fbf49f-21ba-4487-b1fa-ffc4a5473ca3" xsi:nil="true"/>
    <Document_x0020_Status xmlns="a8fbf49f-21ba-4487-b1fa-ffc4a5473ca3">Certified</Document_x0020_Statu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E1EC16-1602-46C2-B7BD-CF9CA701BFCE}"/>
</file>

<file path=customXml/itemProps3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0A85B-B438-4FB8-B525-743056FD7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36</Words>
  <Characters>590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Fieschko, Rachel</cp:lastModifiedBy>
  <cp:revision>3</cp:revision>
  <dcterms:created xsi:type="dcterms:W3CDTF">2021-03-31T18:51:00Z</dcterms:created>
  <dcterms:modified xsi:type="dcterms:W3CDTF">2021-03-3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  <property fmtid="{D5CDD505-2E9C-101B-9397-08002B2CF9AE}" pid="3" name="pgjr">
    <vt:lpwstr/>
  </property>
  <property fmtid="{D5CDD505-2E9C-101B-9397-08002B2CF9AE}" pid="4" name="Month">
    <vt:lpwstr>March</vt:lpwstr>
  </property>
</Properties>
</file>